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lectrical</w:t>
      </w:r>
      <w:r>
        <w:t xml:space="preserve"> </w:t>
      </w:r>
      <w:r>
        <w:t xml:space="preserve">Engineer</w:t>
      </w:r>
      <w:r>
        <w:t xml:space="preserve"> </w:t>
      </w:r>
      <w:r>
        <w:t xml:space="preserve">Position</w:t>
      </w:r>
      <w:r>
        <w:t xml:space="preserve"> </w:t>
      </w:r>
      <w:r>
        <w:t xml:space="preserve">in</w:t>
      </w:r>
      <w:r>
        <w:t xml:space="preserve"> </w:t>
      </w:r>
      <w:r>
        <w:t xml:space="preserve">Jeddah,</w:t>
      </w:r>
      <w:r>
        <w:t xml:space="preserve"> </w:t>
      </w:r>
      <w:r>
        <w:t xml:space="preserve">Saudi</w:t>
      </w:r>
      <w:r>
        <w:t xml:space="preserve"> </w:t>
      </w:r>
      <w:r>
        <w:t xml:space="preserve">Arabia</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Human Resources</w:t>
      </w:r>
      <w:r>
        <w:br/>
      </w:r>
      <w:r>
        <w:t xml:space="preserve">[Company Name - e.g., Saudi Electricity Company, NEOM, or Engineering Firm]</w:t>
      </w:r>
      <w:r>
        <w:br/>
      </w:r>
      <w:r>
        <w:t xml:space="preserve">Jeddah, Saudi Arabia</w:t>
      </w:r>
    </w:p>
    <w:bookmarkStart w:id="20" w:name="X164ddfb99c7b7b87d72412a221e7ca485cc097f"/>
    <w:p>
      <w:pPr>
        <w:pStyle w:val="Heading2"/>
      </w:pPr>
      <w:r>
        <w:t xml:space="preserve">Subject: Application for Electrical Engineer Internship Position in Jeddah</w:t>
      </w:r>
    </w:p>
    <w:p>
      <w:pPr>
        <w:pStyle w:val="FirstParagraph"/>
      </w:pPr>
      <w:r>
        <w:t xml:space="preserve">Dear Hiring Manager,</w:t>
      </w:r>
    </w:p>
    <w:p>
      <w:pPr>
        <w:pStyle w:val="BodyText"/>
      </w:pPr>
      <w:r>
        <w:t xml:space="preserve">I am writing to express my enthusiastic interest in the Electrical Engineer Internship position at [Company Name] in Jeddah, Saudi Arabia, as advertised on [Platform where you saw the advertisement - e.g., LinkedIn, company website, university career portal]. As a highly motivated final-year undergraduate student in Electrical Engineering from [Your University Name], I am eager to apply my academic knowledge and practical skills within the dynamic infrastructure landscape of Jeddah and contribute to Saudi Arabia's ambitious Vision 2030 initiatives. This Internship Application Letter represents my formal submission for consideration, reflecting my deep commitment to pursuing a professional career in electrical engineering within the Kingdom.</w:t>
      </w:r>
    </w:p>
    <w:p>
      <w:pPr>
        <w:pStyle w:val="BodyText"/>
      </w:pPr>
      <w:r>
        <w:t xml:space="preserve">My academic journey has been meticulously structured around core electrical engineering principles directly relevant to the evolving energy and infrastructure needs of Saudi Arabia Jeddah. I have excelled in courses such as Power Systems Analysis, Renewable Energy Integration, Electrical Machine Design, Control Systems Engineering, and Industrial Automation (PLC &amp; SCADA). My final year project involved designing a</w:t>
      </w:r>
      <w:r>
        <w:t xml:space="preserve"> </w:t>
      </w:r>
      <w:r>
        <w:rPr>
          <w:bCs/>
          <w:b/>
        </w:rPr>
        <w:t xml:space="preserve">solar-powered microgrid system for remote coastal communities</w:t>
      </w:r>
      <w:r>
        <w:t xml:space="preserve">, utilizing ETAP software for simulation and incorporating Saudi-specific environmental data. This project required rigorous analysis of load profiles, grid stability under variable solar input, and cost-benefit assessments – directly mirroring the challenges faced by utilities like the Saudi Electricity Company (SEC) in Jeddah as they expand renewable energy capacity to meet regional demand. I am adept at using industry-standard tools including MATLAB/Simulink, AutoCAD Electrical, and Microsoft Excel for data analysis.</w:t>
      </w:r>
    </w:p>
    <w:p>
      <w:pPr>
        <w:pStyle w:val="BodyText"/>
      </w:pPr>
      <w:r>
        <w:t xml:space="preserve">My practical experience extends beyond the classroom. During my summer placement at [Previous Company/University Lab], I assisted senior engineers in conducting preventive maintenance checks on 11kV distribution networks, documented technical specifications using ISO 55000 standards, and utilized thermal imaging cameras to identify potential hotspots in switchgear. I also gained valuable experience programming Siemens S7-1200 PLCs for a small-scale industrial conveyor system simulation, demonstrating my ability to translate theoretical control theory into tangible results. Crucially, I understand that electrical engineering in Jeddah operates within a unique context: the city's rapid urbanization, port infrastructure demands, and proximity to the Red Sea necessitate robust power solutions resilient to high temperatures and humidity. I have studied SEC’s recent projects in Jeddah, such as the expansion of transmission lines along King Abdullah Road and smart grid pilots in Al-Balad, and am eager to learn from professionals actively shaping this critical sector.</w:t>
      </w:r>
    </w:p>
    <w:p>
      <w:pPr>
        <w:pStyle w:val="BodyText"/>
      </w:pPr>
      <w:r>
        <w:t xml:space="preserve">What truly sets my application apart is my profound respect for Saudi Arabian culture and my genuine desire to contribute meaningfully to Jeddah’s development. I have actively engaged with the Kingdom’s vision through online resources on Vision 2030, particularly its emphasis on diversifying energy sources, advancing smart cities (like the King Abdullah Financial District), and fostering local talent. I understand that working in Saudi Arabia requires not only technical proficiency but also cultural sensitivity and adherence to professional conduct aligned with Islamic values. I am fully committed to respecting local customs, including observing prayer times and maintaining appropriate workplace etiquette. Having researched Jeddah’s vibrant mix of tradition and modernity – from the historic Al-Balad district to its cutting-edge new developments – I am excited by the prospect of living and working in this culturally rich city where global engineering standards meet Saudi heritage.</w:t>
      </w:r>
    </w:p>
    <w:p>
      <w:pPr>
        <w:pStyle w:val="BodyText"/>
      </w:pPr>
      <w:r>
        <w:t xml:space="preserve">My motivation for pursuing this Electrical Engineer Internship in Jeddah stems from a clear understanding of the strategic importance of this location within Saudi Arabia's national development. Jeddah is not only the Kingdom’s commercial gateway but also a hub for massive infrastructure projects like the Jeddah Economic City (JEC), Red Sea Global developments, and coastal power generation plants. These initiatives demand skilled engineers who understand both international best practices and local operational realities. I am keen to learn from experts at [Company Name], a leader in [mention specific area, e.g., renewable energy integration, smart grid technology, or industrial electrical systems] within Jeddah’s engineering ecosystem. I am confident that my proactive attitude, strong analytical skills in power systems analysis, and eagerness to embrace the challenges of working in a rapidly advancing sector will allow me to make an immediate contribution during my internship period.</w:t>
      </w:r>
    </w:p>
    <w:p>
      <w:pPr>
        <w:pStyle w:val="BodyText"/>
      </w:pPr>
      <w:r>
        <w:t xml:space="preserve">I am particularly drawn to this opportunity because it offers the perfect synergy between academic training and real-world application within Saudi Arabia Jeddah. I am not merely seeking an internship; I aim to immerse myself in the professional environment that is building the future of energy and infrastructure for millions of people across the Kingdom. My ability to learn quickly, collaborate effectively within multicultural teams (as demonstrated during my university exchange program in [Country]), and communicate technical concepts clearly – both verbally and through written reports – aligns perfectly with the expectations of a forward-thinking engineering firm like yours.</w:t>
      </w:r>
    </w:p>
    <w:p>
      <w:pPr>
        <w:pStyle w:val="BodyText"/>
      </w:pPr>
      <w:r>
        <w:t xml:space="preserve">Thank you for considering my application for the Electrical Engineer Internship Position at [Company Name] in Jeddah, Saudi Arabia. I have attached my resume, which provides further detail on my academic achievements and projects. I am eager to discuss how my skills in power system analysis, renewable energy applications, and technical documentation can support your team's objectives during a personal interview at your earliest convenience. I am available for an interview immediately and can be reached via email or phone.</w:t>
      </w:r>
    </w:p>
    <w:p>
      <w:pPr>
        <w:pStyle w:val="BodyText"/>
      </w:pPr>
      <w:r>
        <w:t xml:space="preserve">Sincerely,</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lectrical Engineer Position in Jeddah, Saudi Arabia</dc:title>
  <dc:creator/>
  <cp:keywords/>
  <dcterms:created xsi:type="dcterms:W3CDTF">2026-05-01T00:55:17Z</dcterms:created>
  <dcterms:modified xsi:type="dcterms:W3CDTF">2026-05-01T00:55:17Z</dcterms:modified>
</cp:coreProperties>
</file>

<file path=docProps/custom.xml><?xml version="1.0" encoding="utf-8"?>
<Properties xmlns="http://schemas.openxmlformats.org/officeDocument/2006/custom-properties" xmlns:vt="http://schemas.openxmlformats.org/officeDocument/2006/docPropsVTypes"/>
</file>